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AX KOC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IGE DOMROSE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7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6830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